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3CFABA" w14:textId="15D36003" w:rsidR="006149B1" w:rsidRPr="007128AC" w:rsidRDefault="007128AC" w:rsidP="007128AC">
      <w:pPr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</w:pPr>
      <w:bookmarkStart w:id="0" w:name="_Hlk536359931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7128AC"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I</w:t>
      </w:r>
      <w:r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T</w:t>
      </w:r>
      <w:r w:rsidRPr="007128AC"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SE Group Work Diary Form</w:t>
      </w:r>
    </w:p>
    <w:p w14:paraId="2D798B97" w14:textId="77777777" w:rsidR="007128AC" w:rsidRDefault="007128AC" w:rsidP="00ED138B">
      <w:pPr>
        <w:spacing w:after="0" w:line="240" w:lineRule="auto"/>
        <w:rPr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42"/>
        <w:gridCol w:w="2581"/>
        <w:gridCol w:w="10510"/>
      </w:tblGrid>
      <w:tr w:rsidR="007128AC" w:rsidRPr="007128AC" w14:paraId="1B91B016" w14:textId="77777777" w:rsidTr="007128AC">
        <w:trPr>
          <w:trHeight w:val="3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0AB9A4D1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Student Nam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0EF4AC5D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Email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5B85155E" w14:textId="77777777" w:rsidR="007128AC" w:rsidRPr="007128AC" w:rsidRDefault="007128AC" w:rsidP="007128A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Work Diary Agreed Tasks</w:t>
            </w:r>
          </w:p>
        </w:tc>
      </w:tr>
      <w:tr w:rsidR="007128AC" w:rsidRPr="007128AC" w14:paraId="485E9A62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CF5EA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David Adegeloy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2D525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8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202023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7BCB0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, Complete Figma Prototype, Code Application</w:t>
            </w:r>
          </w:p>
        </w:tc>
      </w:tr>
      <w:tr w:rsidR="007128AC" w:rsidRPr="007128AC" w14:paraId="2079F1A4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57166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 xml:space="preserve">Odi </w:t>
            </w:r>
            <w:proofErr w:type="spellStart"/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Ehim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C410E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9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3018521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87840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, Complete Figma Prototype, Code Application</w:t>
            </w:r>
          </w:p>
        </w:tc>
      </w:tr>
      <w:tr w:rsidR="007128AC" w:rsidRPr="007128AC" w14:paraId="7956B471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7D183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Igor Jankows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D3327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10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2053730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05195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Back-end - Design Database, Design Entity Relationship + C4 Model Diagram, Implement Database into the Application</w:t>
            </w:r>
          </w:p>
        </w:tc>
      </w:tr>
      <w:tr w:rsidR="007128AC" w:rsidRPr="007128AC" w14:paraId="4D8D788E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541CC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Abdirizak Mum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9F491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11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105370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84721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Back-end - Design Database, Design Entity Relationship + C4 Model Diagram, Implement Database into the Application</w:t>
            </w:r>
          </w:p>
        </w:tc>
      </w:tr>
    </w:tbl>
    <w:p w14:paraId="01DDBFC7" w14:textId="77777777" w:rsidR="007128AC" w:rsidRPr="00D440A1" w:rsidRDefault="007128AC" w:rsidP="00ED138B">
      <w:pPr>
        <w:spacing w:after="0" w:line="240" w:lineRule="auto"/>
        <w:rPr>
          <w:sz w:val="28"/>
          <w:szCs w:val="28"/>
        </w:rPr>
      </w:pPr>
    </w:p>
    <w:tbl>
      <w:tblPr>
        <w:tblStyle w:val="TableGrid"/>
        <w:tblW w:w="14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1958"/>
        <w:gridCol w:w="1167"/>
        <w:gridCol w:w="1278"/>
        <w:gridCol w:w="6136"/>
      </w:tblGrid>
      <w:tr w:rsidR="00A03B32" w:rsidRPr="004236AE" w14:paraId="012A95A6" w14:textId="77777777" w:rsidTr="00E5028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  <w:tc>
          <w:tcPr>
            <w:tcW w:w="6264" w:type="dxa"/>
            <w:tcBorders>
              <w:bottom w:val="single" w:sz="8" w:space="0" w:color="BFBFBF" w:themeColor="background1" w:themeShade="BF"/>
            </w:tcBorders>
          </w:tcPr>
          <w:p w14:paraId="18514757" w14:textId="3C528CB9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PROJECT DELIVERABLE</w:t>
            </w:r>
          </w:p>
        </w:tc>
      </w:tr>
      <w:tr w:rsidR="00A03B32" w:rsidRPr="004236AE" w14:paraId="10960C2E" w14:textId="77777777" w:rsidTr="00E5028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411DD9FF" w:rsidR="00A03B32" w:rsidRPr="004236AE" w:rsidRDefault="00A874CE" w:rsidP="004236AE">
            <w:pPr>
              <w:spacing w:line="276" w:lineRule="auto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Inventory Management System</w:t>
            </w: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77A07AE0" w:rsidR="00A03B32" w:rsidRPr="00A03B32" w:rsidRDefault="00A874CE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David A.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0E37D0E1" w:rsidR="00A03B32" w:rsidRPr="00A03B32" w:rsidRDefault="00A874CE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1/10/2024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7516A161" w:rsidR="00A03B32" w:rsidRPr="00A03B32" w:rsidRDefault="00A874CE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07/01/2025</w:t>
            </w:r>
          </w:p>
        </w:tc>
        <w:tc>
          <w:tcPr>
            <w:tcW w:w="626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F24C494" w14:textId="29C27EF2" w:rsidR="00A03B32" w:rsidRPr="00A03B32" w:rsidRDefault="00A874CE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Web Application</w:t>
            </w: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  <w:bookmarkStart w:id="1" w:name="_Hlk184173417"/>
    </w:p>
    <w:tbl>
      <w:tblPr>
        <w:tblW w:w="0" w:type="auto"/>
        <w:tblLook w:val="04A0" w:firstRow="1" w:lastRow="0" w:firstColumn="1" w:lastColumn="0" w:noHBand="0" w:noVBand="1"/>
      </w:tblPr>
      <w:tblGrid>
        <w:gridCol w:w="3558"/>
        <w:gridCol w:w="1345"/>
        <w:gridCol w:w="1372"/>
        <w:gridCol w:w="1278"/>
        <w:gridCol w:w="1278"/>
        <w:gridCol w:w="1106"/>
        <w:gridCol w:w="1417"/>
        <w:gridCol w:w="3261"/>
      </w:tblGrid>
      <w:tr w:rsidR="00E36E60" w:rsidRPr="0049564B" w14:paraId="19ACF582" w14:textId="77777777" w:rsidTr="001A6B58">
        <w:trPr>
          <w:trHeight w:val="576"/>
        </w:trPr>
        <w:tc>
          <w:tcPr>
            <w:tcW w:w="0" w:type="auto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A03B32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14:paraId="435DFDD2" w14:textId="0708EA73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FEATURE TYP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7E3AD355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RESPONSIBL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START 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END 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  <w:t>DAT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58040F27" w:rsidR="00A03B32" w:rsidRPr="00A03B32" w:rsidRDefault="00A03B32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URATION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rFonts w:eastAsia="Times New Roman" w:cs="Calibri"/>
                <w:color w:val="000000"/>
                <w:sz w:val="18"/>
                <w:szCs w:val="18"/>
              </w:rPr>
              <w:t>in days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NOTES</w:t>
            </w:r>
          </w:p>
        </w:tc>
      </w:tr>
      <w:tr w:rsidR="00E36E60" w:rsidRPr="0049564B" w14:paraId="6F162E9C" w14:textId="77777777" w:rsidTr="00384B0D">
        <w:trPr>
          <w:trHeight w:val="1434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3D9278F4" w:rsidR="00D440A1" w:rsidRPr="00D440A1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vAlign w:val="center"/>
          </w:tcPr>
          <w:p w14:paraId="635F46C8" w14:textId="66746004" w:rsidR="00A03B32" w:rsidRPr="00A03B32" w:rsidRDefault="00A874CE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Prototyp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41D16EF0" w:rsidR="00A03B32" w:rsidRPr="00A03B32" w:rsidRDefault="00A874CE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33DDC16F" w:rsidR="00A03B32" w:rsidRPr="009808BA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  <w:lang w:val="en-GB"/>
              </w:rPr>
            </w:pPr>
            <w:r>
              <w:rPr>
                <w:rFonts w:eastAsia="Times New Roman" w:cs="Calibri"/>
                <w:color w:val="000000"/>
                <w:szCs w:val="20"/>
                <w:lang w:val="en-GB"/>
              </w:rPr>
              <w:t>01/10/20</w:t>
            </w:r>
            <w:r w:rsidR="00AC34BD">
              <w:rPr>
                <w:rFonts w:eastAsia="Times New Roman" w:cs="Calibri"/>
                <w:color w:val="000000"/>
                <w:szCs w:val="20"/>
                <w:lang w:val="en-GB"/>
              </w:rPr>
              <w:t>2</w:t>
            </w:r>
            <w:r>
              <w:rPr>
                <w:rFonts w:eastAsia="Times New Roman" w:cs="Calibri"/>
                <w:color w:val="000000"/>
                <w:szCs w:val="20"/>
                <w:lang w:val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4841F8F0" w:rsidR="00A03B32" w:rsidRPr="00A03B32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0A31B6CA" w:rsidR="00A03B32" w:rsidRPr="00A03B32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</w:t>
            </w:r>
            <w:r w:rsidR="00F80FD2">
              <w:rPr>
                <w:rFonts w:eastAsia="Times New Roman" w:cs="Calibri"/>
                <w:color w:val="000000"/>
                <w:szCs w:val="20"/>
              </w:rPr>
              <w:t>1</w:t>
            </w:r>
            <w:r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0BB02F75" w:rsidR="00A03B32" w:rsidRPr="00A03B32" w:rsidRDefault="00E36E60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02CFC979" w:rsidR="00A03B32" w:rsidRPr="00A03B32" w:rsidRDefault="003C6696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C6696">
              <w:rPr>
                <w:rFonts w:eastAsia="Times New Roman" w:cs="Calibri"/>
                <w:color w:val="000000"/>
                <w:szCs w:val="20"/>
              </w:rPr>
              <w:t>Have a completed Figma Prototype + Database by the end of this month.</w:t>
            </w:r>
          </w:p>
        </w:tc>
      </w:tr>
      <w:tr w:rsidR="001A6B58" w:rsidRPr="0049564B" w14:paraId="33E04A92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01B6B49A" w:rsidR="001A6B58" w:rsidRPr="001A6B58" w:rsidRDefault="001A6B58" w:rsidP="001A6B58">
            <w:pPr>
              <w:spacing w:after="0" w:line="240" w:lineRule="auto"/>
            </w:pPr>
            <w:r>
              <w:t>Define User Stor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7E440E8" w14:textId="4D6826A2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044E24A8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1C2D0F1B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4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05CEF496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36979A48" w:rsidR="001A6B58" w:rsidRPr="00A03B32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0855401A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21C2E9BC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fined User Stories for clear functionality and objective of the application.</w:t>
            </w:r>
          </w:p>
        </w:tc>
      </w:tr>
      <w:tr w:rsidR="001A6B58" w:rsidRPr="0049564B" w14:paraId="575A964E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CAAD9C7" w14:textId="07AFF977" w:rsidR="001A6B58" w:rsidRPr="001A6B58" w:rsidRDefault="001A6B58" w:rsidP="001A6B58">
            <w:pPr>
              <w:spacing w:after="0" w:line="240" w:lineRule="auto"/>
            </w:pPr>
            <w:r w:rsidRPr="001A6B58">
              <w:t>Use Case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17180C2" w14:textId="0501F5C5" w:rsidR="001A6B58" w:rsidRDefault="001A6B58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A6567AB" w14:textId="11F7E069" w:rsidR="001A6B58" w:rsidRDefault="001A6B58" w:rsidP="001A6B58">
            <w:pPr>
              <w:spacing w:after="0" w:line="240" w:lineRule="auto"/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F46F91D" w14:textId="66968893" w:rsidR="001A6B58" w:rsidRPr="001A6B58" w:rsidRDefault="001A6B58" w:rsidP="001A6B58">
            <w:pPr>
              <w:spacing w:after="0" w:line="240" w:lineRule="auto"/>
              <w:jc w:val="center"/>
            </w:pPr>
            <w:r w:rsidRPr="001A6B58">
              <w:t>04</w:t>
            </w:r>
            <w:r>
              <w:t>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0CFC03F" w14:textId="380262A5" w:rsidR="001A6B58" w:rsidRDefault="001A6B58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D0F349C" w14:textId="47B921D7" w:rsidR="001A6B58" w:rsidRDefault="00F80FD2" w:rsidP="001A6B58">
            <w:pPr>
              <w:spacing w:after="0" w:line="240" w:lineRule="auto"/>
              <w:jc w:val="center"/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B622B18" w14:textId="62330D7D" w:rsidR="001A6B58" w:rsidRDefault="001A6B58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001C439D" w14:textId="5B994E8C" w:rsidR="001A6B58" w:rsidRDefault="001A6B58" w:rsidP="001A6B58">
            <w:pPr>
              <w:spacing w:after="0" w:line="240" w:lineRule="auto"/>
            </w:pPr>
            <w:r>
              <w:t>Designed Use Case Diagram for even more clarity on functionality.</w:t>
            </w:r>
          </w:p>
        </w:tc>
      </w:tr>
      <w:tr w:rsidR="001A6B58" w:rsidRPr="0049564B" w14:paraId="1172FD56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1EBDC6BD" w14:textId="78F22F3C" w:rsidR="001A6B58" w:rsidRDefault="001A6B58" w:rsidP="001A6B58">
            <w:pPr>
              <w:spacing w:after="0" w:line="240" w:lineRule="auto"/>
            </w:pPr>
            <w:r>
              <w:t>UI/U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17DFD80" w14:textId="7E0B0CF3" w:rsidR="001A6B58" w:rsidRDefault="001A6B58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973043A" w14:textId="0F741B9E" w:rsidR="001A6B58" w:rsidRDefault="001A6B58" w:rsidP="001A6B58">
            <w:pPr>
              <w:spacing w:after="0" w:line="240" w:lineRule="auto"/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C75C7C4" w14:textId="643A6FB9" w:rsidR="001A6B58" w:rsidRDefault="001A6B58" w:rsidP="001A6B58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D7D617F" w14:textId="30DCEF6A" w:rsidR="001A6B58" w:rsidRDefault="001A6B58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E124749" w14:textId="6DBDBFDC" w:rsidR="001A6B58" w:rsidRDefault="00F80FD2" w:rsidP="001A6B58">
            <w:pPr>
              <w:spacing w:after="0" w:line="240" w:lineRule="auto"/>
              <w:jc w:val="center"/>
            </w:pPr>
            <w:r>
              <w:t>21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E45A8FE" w14:textId="0071BCA2" w:rsidR="001A6B58" w:rsidRDefault="001A6B58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7170DA48" w14:textId="265E432F" w:rsidR="001A6B58" w:rsidRDefault="001A6B58" w:rsidP="001A6B58">
            <w:pPr>
              <w:spacing w:after="0" w:line="240" w:lineRule="auto"/>
            </w:pPr>
            <w:r>
              <w:t>The entire UI of the application has been designed and is ready to code.</w:t>
            </w:r>
          </w:p>
        </w:tc>
      </w:tr>
      <w:tr w:rsidR="005E715F" w:rsidRPr="0049564B" w14:paraId="0AC01AB9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4B0E946" w14:textId="60E525D9" w:rsidR="005E715F" w:rsidRDefault="005E715F" w:rsidP="001A6B58">
            <w:pPr>
              <w:spacing w:after="0" w:line="240" w:lineRule="auto"/>
            </w:pPr>
            <w:r>
              <w:t>Prototype SCRUM Shee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1F22029" w14:textId="0C7F8660" w:rsidR="005E715F" w:rsidRDefault="005E715F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0C896F2" w14:textId="242E7C6F" w:rsidR="005E715F" w:rsidRDefault="005E715F" w:rsidP="001A6B58">
            <w:pPr>
              <w:spacing w:after="0" w:line="240" w:lineRule="auto"/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A53716C" w14:textId="66569BA3" w:rsidR="005E715F" w:rsidRDefault="005E715F" w:rsidP="001A6B58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E32F5DB" w14:textId="503D4C41" w:rsidR="005E715F" w:rsidRDefault="005E715F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40EABAF" w14:textId="0EC1DC8B" w:rsidR="005E715F" w:rsidRDefault="005E715F" w:rsidP="001A6B58">
            <w:pPr>
              <w:spacing w:after="0" w:line="240" w:lineRule="auto"/>
              <w:jc w:val="center"/>
            </w:pPr>
            <w:r>
              <w:t>21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1DD47EB" w14:textId="6A655FD0" w:rsidR="005E715F" w:rsidRDefault="005E715F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11CD910" w14:textId="50961BF2" w:rsidR="005E715F" w:rsidRDefault="005E715F" w:rsidP="001A6B58">
            <w:pPr>
              <w:spacing w:after="0" w:line="240" w:lineRule="auto"/>
            </w:pPr>
            <w:r>
              <w:t>An entire road map of the application features and priority of features was completed and ready to use.</w:t>
            </w:r>
          </w:p>
        </w:tc>
      </w:tr>
      <w:tr w:rsidR="001A6B58" w:rsidRPr="0049564B" w14:paraId="4327089C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2A2969A" w14:textId="4A65D206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lastRenderedPageBreak/>
              <w:t>Design Databa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62789418" w14:textId="3C65E08D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6D64A30" w14:textId="4317B138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5E8FBBD" w14:textId="0805D6CE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60E5580" w14:textId="1B827379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EF31985" w14:textId="3DC44C16" w:rsidR="001A6B58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F26CD45" w14:textId="620342EF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3E9DB49F" w14:textId="5266BC41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 functioning SQL Database with all the accurate information needed for the application.</w:t>
            </w:r>
          </w:p>
        </w:tc>
      </w:tr>
      <w:tr w:rsidR="001A6B58" w:rsidRPr="0049564B" w14:paraId="7D288249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63EA0CB1" w14:textId="1ADF7A13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Entity Relationship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4F5D983" w14:textId="5EE354F0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6A6500F" w14:textId="3EFCE070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559FE48" w14:textId="41344982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87CD7C9" w14:textId="6F3B44C1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86F2CBC" w14:textId="3118A729" w:rsidR="001A6B58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C1405A8" w14:textId="1AA7EAC7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5729E44F" w14:textId="5C574BDF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n ER Diagram, accurately representing how all the entities interact with each other in the database.</w:t>
            </w:r>
          </w:p>
        </w:tc>
      </w:tr>
      <w:tr w:rsidR="001A6B58" w:rsidRPr="0049564B" w14:paraId="1AE2E128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4547704" w14:textId="42B7BFF3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C4 Model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6766D1A8" w14:textId="59E65E15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E8607F3" w14:textId="1DE85D6B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6EBE107" w14:textId="50D971F4" w:rsidR="001A6B58" w:rsidRPr="001A6B58" w:rsidRDefault="001A6B58" w:rsidP="001A6B58">
            <w:pPr>
              <w:spacing w:after="0" w:line="240" w:lineRule="auto"/>
              <w:jc w:val="center"/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22484D0" w14:textId="60DF585E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E07ED0B" w14:textId="19D19222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11D6B6D" w14:textId="55C6B532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0AF29C9" w14:textId="32D1ED75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ystem architecture documentation using C4 model approach</w:t>
            </w:r>
          </w:p>
        </w:tc>
      </w:tr>
      <w:bookmarkEnd w:id="1"/>
      <w:tr w:rsidR="001A6B58" w:rsidRPr="0049564B" w14:paraId="41B4B9A3" w14:textId="77777777" w:rsidTr="00384B0D">
        <w:trPr>
          <w:trHeight w:val="1361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</w:tcPr>
          <w:p w14:paraId="6A20A873" w14:textId="1C9B754F" w:rsidR="001A6B58" w:rsidRPr="00D440A1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01EB4016" w14:textId="04EBDF23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Application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C2EAA80" w14:textId="2192547E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54FB80E" w14:textId="4E4C9D29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3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E54DCD5" w14:textId="38641695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4/0</w:t>
            </w:r>
            <w:r w:rsidR="00646A93">
              <w:rPr>
                <w:rFonts w:eastAsia="Times New Roman" w:cs="Calibri"/>
                <w:color w:val="000000"/>
                <w:szCs w:val="20"/>
              </w:rPr>
              <w:t>5</w:t>
            </w:r>
            <w:r>
              <w:rPr>
                <w:rFonts w:eastAsia="Times New Roman" w:cs="Calibri"/>
                <w:color w:val="000000"/>
                <w:szCs w:val="20"/>
              </w:rPr>
              <w:t>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8A8B8DC" w14:textId="460D08A9" w:rsidR="001A6B58" w:rsidRPr="00A03B32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</w:t>
            </w:r>
            <w:r w:rsidR="00646A93">
              <w:rPr>
                <w:rFonts w:eastAsia="Times New Roman" w:cs="Calibri"/>
                <w:color w:val="000000"/>
                <w:szCs w:val="20"/>
              </w:rPr>
              <w:t>6</w:t>
            </w:r>
            <w:r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107E9AC" w14:textId="39807393" w:rsidR="001A6B58" w:rsidRPr="00A03B32" w:rsidRDefault="00F80FD2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 w:rsidR="00646A93">
              <w:rPr>
                <w:rFonts w:eastAsia="Times New Roman" w:cs="Calibri"/>
                <w:color w:val="000000"/>
                <w:szCs w:val="20"/>
              </w:rPr>
              <w:t>7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9064C95" w14:textId="3062EF26" w:rsidR="001A6B58" w:rsidRPr="00A03B32" w:rsidRDefault="00F80FD2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Have a complete, fully functioning application by the due date.</w:t>
            </w:r>
          </w:p>
        </w:tc>
      </w:tr>
      <w:tr w:rsidR="00384B0D" w:rsidRPr="0049564B" w14:paraId="090919E0" w14:textId="77777777" w:rsidTr="00195AFE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9A095A9" w14:textId="32FFA22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gister P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709A2D6A" w14:textId="3A574DB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B3B3D04" w14:textId="424C685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AA08D62" w14:textId="084C1180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C5CB4A8" w14:textId="694815F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B8B5284" w14:textId="0D7EB27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63B17EE" w14:textId="509158FE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65CD1E1D" w14:textId="730FF95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registration page completed.</w:t>
            </w:r>
          </w:p>
        </w:tc>
      </w:tr>
      <w:tr w:rsidR="00384B0D" w:rsidRPr="0049564B" w14:paraId="1616C1A2" w14:textId="77777777" w:rsidTr="00195AFE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53CD8870" w14:textId="3523B8C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ccount Type P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0EF81C83" w14:textId="36736D0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6D0AABF" w14:textId="052A5FC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E33456A" w14:textId="45A89AD9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FFAE028" w14:textId="70495CF5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67620B2" w14:textId="498012F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801B492" w14:textId="5163B62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hideMark/>
          </w:tcPr>
          <w:p w14:paraId="5F6A8FAD" w14:textId="794F4FF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ccount type selection page.</w:t>
            </w:r>
          </w:p>
        </w:tc>
      </w:tr>
      <w:tr w:rsidR="00384B0D" w:rsidRPr="0049564B" w14:paraId="1A30FB81" w14:textId="77777777" w:rsidTr="00195AFE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20F18E8" w14:textId="117D716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gin Pag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83B2079" w14:textId="1473510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5D3AA2A" w14:textId="26F9767B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433FEB3" w14:textId="4B4311D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9BEF32A" w14:textId="6710580B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D837FCD" w14:textId="790E904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A231B8C" w14:textId="3EC1344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hideMark/>
          </w:tcPr>
          <w:p w14:paraId="2F599189" w14:textId="14FE7A4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login interface finished.</w:t>
            </w:r>
          </w:p>
        </w:tc>
      </w:tr>
      <w:tr w:rsidR="00384B0D" w:rsidRPr="0049564B" w14:paraId="04B0A2E1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5F53159" w14:textId="2DED80B4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Manage Store Page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4A72E006" w14:textId="0B6F41A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40924F7" w14:textId="46355A0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DDBE8F4" w14:textId="07CA7D0B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884AE95" w14:textId="7E2BD24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52A7114" w14:textId="722EF25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840FC21" w14:textId="0E13D9E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0158588" w14:textId="2A9A8AB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cludes adding and editing store details.</w:t>
            </w:r>
          </w:p>
        </w:tc>
      </w:tr>
      <w:tr w:rsidR="00384B0D" w:rsidRPr="0049564B" w14:paraId="0FA17D5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37C3ED9" w14:textId="53C9BA60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M-</w:t>
            </w:r>
            <w:proofErr w:type="spellStart"/>
            <w:proofErr w:type="gramStart"/>
            <w:r>
              <w:t>WM.Dashboard</w:t>
            </w:r>
            <w:proofErr w:type="spellEnd"/>
            <w:proofErr w:type="gramEnd"/>
            <w:r>
              <w:t xml:space="preserve">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4083E8B8" w14:textId="7CFFDE3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F83A52D" w14:textId="7EFD196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8646A05" w14:textId="4EC39500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F43FDE8" w14:textId="4037F71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5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E70A10B" w14:textId="3E0F223E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1DF1530" w14:textId="65A18C2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63CA561" w14:textId="018A6FA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hared dashboard for store and warehouse managers.</w:t>
            </w:r>
          </w:p>
        </w:tc>
      </w:tr>
      <w:tr w:rsidR="00384B0D" w:rsidRPr="0049564B" w14:paraId="7C4FC190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420470D9" w14:textId="5E8E00BA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proofErr w:type="spellStart"/>
            <w:r>
              <w:t>CM.Dashboard</w:t>
            </w:r>
            <w:proofErr w:type="spellEnd"/>
            <w:r>
              <w:t xml:space="preserve">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F6A162A" w14:textId="08BEBAF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3E12139" w14:textId="1818201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EC46AFD" w14:textId="70945504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049393C" w14:textId="058E76EA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5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4259E04" w14:textId="4574973F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22BFCE2" w14:textId="24DB141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C9146A3" w14:textId="039FA0A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shboard for category managers.</w:t>
            </w:r>
          </w:p>
        </w:tc>
      </w:tr>
      <w:tr w:rsidR="00384B0D" w:rsidRPr="0049564B" w14:paraId="57BB5DD4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14161CD5" w14:textId="0D2EA896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proofErr w:type="spellStart"/>
            <w:proofErr w:type="gramStart"/>
            <w:r>
              <w:t>WM.Dashboard</w:t>
            </w:r>
            <w:proofErr w:type="spellEnd"/>
            <w:proofErr w:type="gramEnd"/>
            <w:r>
              <w:t xml:space="preserve">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F5CCD67" w14:textId="52063DD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640C0D6" w14:textId="547F0F2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D32921B" w14:textId="2976731D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6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81BF0C6" w14:textId="402AEEBC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2F0A309" w14:textId="4A157BE9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4AB7891" w14:textId="353F7CC7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13D4CE2" w14:textId="5FA29DAE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Warehouse manager dashboard created.</w:t>
            </w:r>
          </w:p>
        </w:tc>
      </w:tr>
      <w:tr w:rsidR="00384B0D" w:rsidRPr="0049564B" w14:paraId="77431F0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D3ABDE8" w14:textId="0ACE362B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ettings Page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1942CF9" w14:textId="2400CCB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C8E0F11" w14:textId="4DB9573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0E4EB60" w14:textId="5A53228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6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9268070" w14:textId="425FAD0B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5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51A3C3B" w14:textId="6B7E5456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A8565D2" w14:textId="6876632C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AA00095" w14:textId="20C7799C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settings customization features.</w:t>
            </w:r>
          </w:p>
        </w:tc>
      </w:tr>
      <w:tr w:rsidR="00384B0D" w:rsidRPr="0049564B" w14:paraId="1B9A95E6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74DF46E5" w14:textId="1CD3490E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proofErr w:type="spellStart"/>
            <w:r>
              <w:t>SaleAssoc.Dashboard</w:t>
            </w:r>
            <w:proofErr w:type="spellEnd"/>
            <w:r>
              <w:t xml:space="preserve">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4AFC371" w14:textId="70A64D2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5E99074" w14:textId="36EA3A9E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C579A23" w14:textId="52D77F76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7C1356A" w14:textId="3041B75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4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A2AF15B" w14:textId="64229C6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C7A25B2" w14:textId="1ED61C0B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504FE3F" w14:textId="16FE8D9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shboard for sales associates.</w:t>
            </w:r>
          </w:p>
        </w:tc>
      </w:tr>
      <w:tr w:rsidR="00384B0D" w:rsidRPr="0049564B" w14:paraId="5CEB5A03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EAD8EF3" w14:textId="44315A12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proofErr w:type="spellStart"/>
            <w:r>
              <w:t>TopSellingStockPage</w:t>
            </w:r>
            <w:proofErr w:type="spellEnd"/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351C67C" w14:textId="345934D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3386474" w14:textId="5D4DD155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5729514" w14:textId="0D649BEC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5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7CDD910" w14:textId="67BE71BE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7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F0D0883" w14:textId="101E6B0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20C714A" w14:textId="79FCBFA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2630CB4" w14:textId="70529C1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top-selling stock items.</w:t>
            </w:r>
          </w:p>
        </w:tc>
      </w:tr>
      <w:tr w:rsidR="00384B0D" w:rsidRPr="0049564B" w14:paraId="6D3CA697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77155B8E" w14:textId="7F7596EB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lastRenderedPageBreak/>
              <w:t>MVC Diagra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09665585" w14:textId="5D2BA55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5EB7767" w14:textId="6E71D64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5508B14" w14:textId="2036A1C3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DF43DE2" w14:textId="6AE87766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DF6C2BF" w14:textId="733981C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E99E357" w14:textId="0034CE1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0B36529" w14:textId="04D2381F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Model-View-Controller architecture defined.</w:t>
            </w:r>
          </w:p>
        </w:tc>
      </w:tr>
      <w:tr w:rsidR="00384B0D" w:rsidRPr="0049564B" w14:paraId="7D847BEC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30D28D8" w14:textId="49E32C12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Entity Relationship Diagra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AE4AB1B" w14:textId="2B1E9A5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184ECF8" w14:textId="501333F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383CED7" w14:textId="0BBDBEC9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2A30BC3" w14:textId="094CEB0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40702D7" w14:textId="66E051DD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C04EB7C" w14:textId="46B17695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63CAFE23" w14:textId="211F102B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tabase entity relationships modeled.</w:t>
            </w:r>
          </w:p>
        </w:tc>
      </w:tr>
      <w:tr w:rsidR="00384B0D" w:rsidRPr="0049564B" w14:paraId="15680059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1575AE1D" w14:textId="287A3479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w Quantity Stock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5EA54348" w14:textId="733BC2CC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5131C91" w14:textId="56ACF8D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93BA05F" w14:textId="44D2CC6F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8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F84311C" w14:textId="65F99BFC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2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D5CB56B" w14:textId="33E1EE56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8A8B731" w14:textId="7D812045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0B88AD2B" w14:textId="5DBFFEC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items with low quantities in stock.</w:t>
            </w:r>
          </w:p>
        </w:tc>
      </w:tr>
      <w:tr w:rsidR="00384B0D" w:rsidRPr="0049564B" w14:paraId="669BFA8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9FA0CAA" w14:textId="141ADFFD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rders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78C4AEEB" w14:textId="660FB61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C77736B" w14:textId="03CA622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7D93A80F" w14:textId="062385E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4A33FA3" w14:textId="1BD4905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5CD112E" w14:textId="44B20D8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718D7B2" w14:textId="7DBDEF85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1F17942B" w14:textId="7A9ACEB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managing and viewing orders.</w:t>
            </w:r>
          </w:p>
        </w:tc>
      </w:tr>
      <w:tr w:rsidR="00384B0D" w:rsidRPr="0049564B" w14:paraId="2EFE630A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658618A7" w14:textId="25DC5C01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ports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646CA385" w14:textId="11C258A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6CA11E3" w14:textId="67CF9A5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11D12E0" w14:textId="225FF03E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369D3F2" w14:textId="559033B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DF4CA14" w14:textId="181BFDD9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2F91411" w14:textId="04E61A91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883AFDC" w14:textId="0A95F10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financial metrics and analytics.</w:t>
            </w:r>
          </w:p>
        </w:tc>
      </w:tr>
      <w:tr w:rsidR="00384B0D" w:rsidRPr="0049564B" w14:paraId="430DBE23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6BDCFC72" w14:textId="37FA67E5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ventory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7CD83FC" w14:textId="1C7091F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24D1F42" w14:textId="259D499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3B4F01C" w14:textId="1E1BEB10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F6C206F" w14:textId="30157ECF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0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225405B" w14:textId="43AE954E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A22AA9E" w14:textId="1BA29D77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6EF834C8" w14:textId="487FA6B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inventory management.</w:t>
            </w:r>
          </w:p>
        </w:tc>
      </w:tr>
      <w:tr w:rsidR="00384B0D" w:rsidRPr="0049564B" w14:paraId="00AA3C0F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1AE3BD3D" w14:textId="4C9F665F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roduct-details{id} Pag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DDF87E8" w14:textId="1A2734E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36D9257" w14:textId="6D25A5C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D940340" w14:textId="5855F360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24D7A9A" w14:textId="74667E5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165434F" w14:textId="1B08DE7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4D3ED9E" w14:textId="3E4B4A9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214F778E" w14:textId="6978F75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detailed product information.</w:t>
            </w:r>
          </w:p>
        </w:tc>
      </w:tr>
      <w:tr w:rsidR="00384B0D" w:rsidRPr="0049564B" w14:paraId="51714CC2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01A55859" w14:textId="10361891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ll Invoice Page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3F3AF765" w14:textId="065938B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431A5D9" w14:textId="27E257C5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FB45811" w14:textId="314DE16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1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14A33CAD" w14:textId="13CC24A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55B6AAD" w14:textId="19A6C90D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F1840AC" w14:textId="2E7BBBE9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5075C772" w14:textId="5BE4985C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s for invoice creation and management.</w:t>
            </w:r>
          </w:p>
        </w:tc>
      </w:tr>
      <w:tr w:rsidR="00384B0D" w:rsidRPr="0049564B" w14:paraId="6C16146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CE4FF78" w14:textId="3ADA48D0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uthentication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682973A3" w14:textId="632833B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9461447" w14:textId="18540F3B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30849606" w14:textId="6BD8FC8F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97C40CA" w14:textId="7E5DE7A4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ECE72B4" w14:textId="738C7BC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1133DC1" w14:textId="6F75959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A34F133" w14:textId="0CF8143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ecure login, registration, and role-based access control developed.</w:t>
            </w:r>
          </w:p>
        </w:tc>
      </w:tr>
      <w:tr w:rsidR="00384B0D" w:rsidRPr="0049564B" w14:paraId="3E9CD8D1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3BAF30C" w14:textId="627E3B2E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rder Management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260ADD64" w14:textId="1FB1515E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9DC0A7E" w14:textId="708B4E1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98B29FC" w14:textId="2B3F215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AD69AD0" w14:textId="2FEE085A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25FDF77A" w14:textId="59C33C0F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B0BDBF7" w14:textId="31E403B6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10241A3" w14:textId="136F250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Handled order creation, status updates, and inventory integration.</w:t>
            </w:r>
          </w:p>
        </w:tc>
      </w:tr>
      <w:tr w:rsidR="00384B0D" w:rsidRPr="0049564B" w14:paraId="68857F94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5A723033" w14:textId="09C7B85F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voice Generation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69AFF7A8" w14:textId="4DF8D5EC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EBCCDC9" w14:textId="5E33AE87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4C2F651F" w14:textId="7FBB4B2E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1472C94" w14:textId="4F40114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0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2860D32" w14:textId="67E2DA08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5BB5126D" w14:textId="04D3429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4C90C294" w14:textId="37AD9077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gic for creating and storing invoices.</w:t>
            </w:r>
          </w:p>
        </w:tc>
      </w:tr>
      <w:tr w:rsidR="00384B0D" w:rsidRPr="0049564B" w14:paraId="15D147B8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29B47AD9" w14:textId="4AF3A7AC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port Generation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0BD9AFB3" w14:textId="0074497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393629D7" w14:textId="0832A41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DEFDF57" w14:textId="19CCA0C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2657FC53" w14:textId="5A40C2A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1877CF67" w14:textId="01786663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75C4E53" w14:textId="02FC9A5E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3B35B0ED" w14:textId="2FBAB6AE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alculated metrics for sales, revenue, and profit.</w:t>
            </w:r>
          </w:p>
        </w:tc>
      </w:tr>
      <w:tr w:rsidR="00384B0D" w:rsidRPr="0049564B" w14:paraId="433BC8AE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38A49768" w14:textId="5BE8D5DC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w Stock Alert System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D5136C5" w14:textId="0E613E44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FAEE0B5" w14:textId="439E70B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02EF61FD" w14:textId="30564D22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6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348EDF68" w14:textId="79D9DD7A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2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681D70F9" w14:textId="36128024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5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4C83E948" w14:textId="7ECAB16D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B994D6A" w14:textId="4105A652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mplemented tracking and notifications for low-stock items.</w:t>
            </w:r>
          </w:p>
        </w:tc>
      </w:tr>
      <w:tr w:rsidR="00384B0D" w:rsidRPr="0049564B" w14:paraId="24BDC3D7" w14:textId="77777777" w:rsidTr="00195AFE">
        <w:trPr>
          <w:trHeight w:val="648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</w:tcPr>
          <w:p w14:paraId="53B301CA" w14:textId="4358E96F" w:rsidR="00384B0D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tabase Optimization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</w:tcPr>
          <w:p w14:paraId="15587EC6" w14:textId="45001EEA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7F0423FA" w14:textId="30AEDDD0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5CE53AE9" w14:textId="3F803021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</w:tcPr>
          <w:p w14:paraId="6111D7AE" w14:textId="33C34B57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7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48C22A7" w14:textId="662E0AEA" w:rsidR="00384B0D" w:rsidRPr="00A03B32" w:rsidRDefault="00384B0D" w:rsidP="00384B0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7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</w:tcPr>
          <w:p w14:paraId="0F1A1E7D" w14:textId="0F65A9B3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</w:tcPr>
          <w:p w14:paraId="78104F43" w14:textId="4A2BE0B7" w:rsidR="00384B0D" w:rsidRPr="00A03B32" w:rsidRDefault="00384B0D" w:rsidP="00384B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ptimized queries and ensured database integrity.</w:t>
            </w: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2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bookmarkEnd w:id="0"/>
    <w:p w14:paraId="0409B9CD" w14:textId="2C3F7CF5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3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F5DE11" w14:textId="77777777" w:rsidR="000018E1" w:rsidRDefault="000018E1" w:rsidP="00480F66">
      <w:pPr>
        <w:spacing w:after="0" w:line="240" w:lineRule="auto"/>
      </w:pPr>
      <w:r>
        <w:separator/>
      </w:r>
    </w:p>
  </w:endnote>
  <w:endnote w:type="continuationSeparator" w:id="0">
    <w:p w14:paraId="4FE2AE4B" w14:textId="77777777" w:rsidR="000018E1" w:rsidRDefault="000018E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A22047" w14:textId="77777777" w:rsidR="000018E1" w:rsidRDefault="000018E1" w:rsidP="00480F66">
      <w:pPr>
        <w:spacing w:after="0" w:line="240" w:lineRule="auto"/>
      </w:pPr>
      <w:r>
        <w:separator/>
      </w:r>
    </w:p>
  </w:footnote>
  <w:footnote w:type="continuationSeparator" w:id="0">
    <w:p w14:paraId="1B834B6D" w14:textId="77777777" w:rsidR="000018E1" w:rsidRDefault="000018E1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8E1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8C8"/>
    <w:rsid w:val="00112F9D"/>
    <w:rsid w:val="00116590"/>
    <w:rsid w:val="001228CB"/>
    <w:rsid w:val="00130D91"/>
    <w:rsid w:val="00141769"/>
    <w:rsid w:val="00143339"/>
    <w:rsid w:val="00144067"/>
    <w:rsid w:val="001769BD"/>
    <w:rsid w:val="00184DC6"/>
    <w:rsid w:val="00186202"/>
    <w:rsid w:val="001A141A"/>
    <w:rsid w:val="001A628F"/>
    <w:rsid w:val="001A6860"/>
    <w:rsid w:val="001A6B58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4F0A"/>
    <w:rsid w:val="00384B0D"/>
    <w:rsid w:val="00397870"/>
    <w:rsid w:val="00397DBE"/>
    <w:rsid w:val="003B37F1"/>
    <w:rsid w:val="003C28ED"/>
    <w:rsid w:val="003C6696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715F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6A93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128AC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431E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46939"/>
    <w:rsid w:val="00865101"/>
    <w:rsid w:val="008654EC"/>
    <w:rsid w:val="00866D24"/>
    <w:rsid w:val="00870E2C"/>
    <w:rsid w:val="00871D4C"/>
    <w:rsid w:val="008752AF"/>
    <w:rsid w:val="008764B8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808BA"/>
    <w:rsid w:val="00980BFB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874CE"/>
    <w:rsid w:val="00AC3409"/>
    <w:rsid w:val="00AC34BD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D596D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6E60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EF7E17"/>
    <w:rsid w:val="00F02752"/>
    <w:rsid w:val="00F12F4E"/>
    <w:rsid w:val="00F21222"/>
    <w:rsid w:val="00F303EB"/>
    <w:rsid w:val="00F31A79"/>
    <w:rsid w:val="00F4066E"/>
    <w:rsid w:val="00F46CF3"/>
    <w:rsid w:val="00F80FD2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D3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2020232@hallam.shu.ac.uk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1053702@hallam.shu.ac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2053730@hallam.shu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3018521@hallam.shu.ac.u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814</Words>
  <Characters>4642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degeloye, David (Student)</cp:lastModifiedBy>
  <cp:revision>6</cp:revision>
  <cp:lastPrinted>2019-01-22T01:48:00Z</cp:lastPrinted>
  <dcterms:created xsi:type="dcterms:W3CDTF">2024-12-04T02:59:00Z</dcterms:created>
  <dcterms:modified xsi:type="dcterms:W3CDTF">2025-01-07T06:12:00Z</dcterms:modified>
</cp:coreProperties>
</file>